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stronom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 or Department],</w:t>
      </w:r>
    </w:p>
    <w:p>
      <w:pPr>
        <w:pStyle w:val="BodyText"/>
      </w:pPr>
      <w:r>
        <w:t xml:space="preserve">I am writing to express my enthusiastic interest in the Astronomer position at [Institution Name] in South Africa, Johannesburg. As a dedicated researcher with a profound passion for celestial exploration and a strong academic foundation in astrophysics, I am eager to contribute my expertise to advance astronomical research within this dynamic region. The opportunity to work in Johannesburg—a city that bridges the rich cultural heritage of Africa with cutting-edge scientific innovation—resonates deeply with my professional aspirations and personal values.</w:t>
      </w:r>
    </w:p>
    <w:p>
      <w:pPr>
        <w:pStyle w:val="BodyText"/>
      </w:pPr>
      <w:r>
        <w:t xml:space="preserve">With a PhD in Astrophysics from [Your University] and over five years of experience in observational and theoretical astronomy, I have developed a robust skill set in data analysis, computational modeling, and collaborative research. My academic journey has been marked by a focus on [specific area of research, e.g., galaxy formation, exoplanet detection, or cosmic microwave background studies], which aligns with the cutting-edge initiatives undertaken by institutions in South Africa. The country’s strategic role in global astronomical projects, such as the Square Kilometre Array (SKA) and its state-of-the-art facilities like the Southern African Large Telescope (SALT), has inspired me to seek opportunities where I can contribute to groundbreaking discoveries while fostering scientific excellence in Africa.</w:t>
      </w:r>
    </w:p>
    <w:bookmarkStart w:id="20" w:name="X2deec993b7ecc6b0fc505d7bb5a7bebc8a3ca3a"/>
    <w:p>
      <w:pPr>
        <w:pStyle w:val="Heading2"/>
      </w:pPr>
      <w:r>
        <w:t xml:space="preserve">Academic Background and Research Experience</w:t>
      </w:r>
    </w:p>
    <w:p>
      <w:pPr>
        <w:pStyle w:val="FirstParagraph"/>
      </w:pPr>
      <w:r>
        <w:t xml:space="preserve">During my doctoral studies, I specialized in [specific research topic], leveraging advanced telescopes and software tools such as [mention specific instruments or programming languages, e.g., Python, IDL, or MATLAB]. My dissertation on [briefly describe your thesis topic] was published in peer-reviewed journals and presented at international conferences, including the American Astronomical Society (AAS) meeting. These experiences honed my ability to design experiments, interpret complex datasets, and communicate findings effectively—skills I believe are critical for success as an Astronomer in South Africa.</w:t>
      </w:r>
    </w:p>
    <w:p>
      <w:pPr>
        <w:pStyle w:val="BodyText"/>
      </w:pPr>
      <w:r>
        <w:t xml:space="preserve">My research has also involved collaborations with international teams, including projects funded by the National Science Foundation (NSF) and the European Space Agency (ESA). For instance, my work on [specific project or discovery] contributed to understanding [relevant scientific question], demonstrating my capacity to thrive in interdisciplinary environments. These collaborations have not only expanded my technical expertise but also instilled a commitment to fostering global partnerships, a value that aligns with the mission of institutions in Johannesburg.</w:t>
      </w:r>
    </w:p>
    <w:bookmarkEnd w:id="20"/>
    <w:bookmarkStart w:id="21" w:name="technical-skills-and-tools"/>
    <w:p>
      <w:pPr>
        <w:pStyle w:val="Heading2"/>
      </w:pPr>
      <w:r>
        <w:t xml:space="preserve">Technical Skills and Tools</w:t>
      </w:r>
    </w:p>
    <w:p>
      <w:pPr>
        <w:pStyle w:val="FirstParagraph"/>
      </w:pPr>
      <w:r>
        <w:t xml:space="preserve">Proficient in [list relevant software or tools, e.g., IRAF, AIPS, or astropy], I am adept at processing astronomical data from radio, optical, and space-based observatories. My programming skills in Python and R enable me to develop custom algorithms for data analysis, while my familiarity with machine learning techniques allows me to tackle complex problems in astrophysics. Additionally, I have experience managing large datasets using cloud computing platforms like [specific platform], ensuring efficiency and scalability in research workflows.</w:t>
      </w:r>
    </w:p>
    <w:p>
      <w:pPr>
        <w:pStyle w:val="BodyText"/>
      </w:pPr>
      <w:r>
        <w:t xml:space="preserve">My hands-on experience with observatory operations, including telescope calibration and observational campaigns, further strengthens my qualifications. For example, during my tenure at [previous institution], I led a team to analyze data from a multi-wavelength survey of [specific celestial region], resulting in the identification of [key finding]. This project underscored the importance of meticulous planning and teamwork—qualities I bring to every research endeavor.</w:t>
      </w:r>
    </w:p>
    <w:bookmarkEnd w:id="21"/>
    <w:bookmarkStart w:id="22" w:name="passion-for-astronomy-in-south-africa"/>
    <w:p>
      <w:pPr>
        <w:pStyle w:val="Heading2"/>
      </w:pPr>
      <w:r>
        <w:t xml:space="preserve">Passion for Astronomy in South Africa</w:t>
      </w:r>
    </w:p>
    <w:p>
      <w:pPr>
        <w:pStyle w:val="FirstParagraph"/>
      </w:pPr>
      <w:r>
        <w:t xml:space="preserve">South Africa’s unique position as a hub for astronomical innovation has always captivated me. The SKA project, with its potential to revolutionize our understanding of the universe, represents a monumental opportunity for scientists worldwide. As an Astronomer in Johannesburg, I am eager to contribute to this mission by supporting observational campaigns, mentoring students, and engaging in public outreach initiatives that inspire the next generation of African scientists.</w:t>
      </w:r>
    </w:p>
    <w:p>
      <w:pPr>
        <w:pStyle w:val="BodyText"/>
      </w:pPr>
      <w:r>
        <w:t xml:space="preserve">Furthermore, I am deeply committed to advancing scientific equity and accessibility. South Africa’s efforts to democratize astronomy through programs like the African Astronomical Society (AAS) and the SALT telescope’s open-access policies align with my belief that knowledge should be a shared resource. I would be thrilled to collaborate on projects that bridge academic research with community engagement, ensuring that the wonders of the cosmos are accessible to all.</w:t>
      </w:r>
    </w:p>
    <w:bookmarkEnd w:id="22"/>
    <w:bookmarkStart w:id="23" w:name="personal-qualities-and-teamwork"/>
    <w:p>
      <w:pPr>
        <w:pStyle w:val="Heading2"/>
      </w:pPr>
      <w:r>
        <w:t xml:space="preserve">Personal Qualities and Teamwork</w:t>
      </w:r>
    </w:p>
    <w:p>
      <w:pPr>
        <w:pStyle w:val="FirstParagraph"/>
      </w:pPr>
      <w:r>
        <w:t xml:space="preserve">Beyond technical expertise, I bring a collaborative spirit and a strong work ethic. My ability to communicate complex ideas clearly—whether through publications, presentations, or classroom teaching—has been instrumental in my previous roles. For example, I mentored undergraduate students at [previous institution], guiding them through research projects that culminated in co-authorship on peer-reviewed papers. This experience reinforced my dedication to nurturing talent and fostering an inclusive research environment.</w:t>
      </w:r>
    </w:p>
    <w:p>
      <w:pPr>
        <w:pStyle w:val="BodyText"/>
      </w:pPr>
      <w:r>
        <w:t xml:space="preserve">I am also adaptable and resilient, qualities essential for navigating the challenges of modern astronomy. Whether troubleshooting equipment during a field campaign or refining models to account for unexpected data patterns, I approach problems with curiosity and perseverance. These traits, combined with my passion for discovery, enable me to thrive in fast-paced, innovative settings like those found in Johannesburg’s scientific community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[Institution Name] as an Astronomer and contribute to its mission of advancing astronomical research in South Africa. My academic background, technical skills, and dedication to scientific collaboration make me a strong candidate for this role. I am particularly drawn to the chance to work in Johannesburg, where the intersection of tradition and innovation creates a fertile ground for groundbreaking discoveries.</w:t>
      </w:r>
    </w:p>
    <w:p>
      <w:pPr>
        <w:pStyle w:val="BodyText"/>
      </w:pPr>
      <w:r>
        <w:t xml:space="preserve">Thank you for considering my application. I would welcome the opportunity to discuss how my qualifications align with your needs and how I can contribute to the continued success of your institution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Astronomer Position - South Africa Johannesburg</dc:title>
  <dc:creator/>
  <dc:language>en</dc:language>
  <cp:keywords/>
  <dcterms:created xsi:type="dcterms:W3CDTF">2025-12-11T06:58:06Z</dcterms:created>
  <dcterms:modified xsi:type="dcterms:W3CDTF">2025-12-11T06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